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0DBF" w:rsidRDefault="00323CF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788138F" wp14:editId="6A63518D">
                <wp:simplePos x="0" y="0"/>
                <wp:positionH relativeFrom="margin">
                  <wp:posOffset>11430</wp:posOffset>
                </wp:positionH>
                <wp:positionV relativeFrom="paragraph">
                  <wp:posOffset>5878195</wp:posOffset>
                </wp:positionV>
                <wp:extent cx="1353185" cy="985520"/>
                <wp:effectExtent l="0" t="0" r="0" b="5080"/>
                <wp:wrapSquare wrapText="bothSides"/>
                <wp:docPr id="192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985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1E" w:rsidRPr="0021591E" w:rsidRDefault="0061018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ass that handles putting together dynamically the website requested by the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8138F" id="_x0000_t202" coordsize="21600,21600" o:spt="202" path="m,l,21600r21600,l21600,xe">
                <v:stroke joinstyle="miter"/>
                <v:path gradientshapeok="t" o:connecttype="rect"/>
              </v:shapetype>
              <v:shape id="Textarammi 2" o:spid="_x0000_s1026" type="#_x0000_t202" style="position:absolute;margin-left:.9pt;margin-top:462.85pt;width:106.55pt;height:77.6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" filled="f" stroked="f">
                <v:textbox>
                  <w:txbxContent>
                    <w:p w:rsidR="0021591E" w:rsidRPr="0021591E" w:rsidRDefault="0061018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ass that handles putting together dynamically the website requested by the 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1018D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6C2671AF" wp14:editId="19E42ECD">
                <wp:simplePos x="0" y="0"/>
                <wp:positionH relativeFrom="margin">
                  <wp:posOffset>2279650</wp:posOffset>
                </wp:positionH>
                <wp:positionV relativeFrom="paragraph">
                  <wp:posOffset>7623810</wp:posOffset>
                </wp:positionV>
                <wp:extent cx="1377315" cy="273050"/>
                <wp:effectExtent l="0" t="0" r="0" b="0"/>
                <wp:wrapSquare wrapText="bothSides"/>
                <wp:docPr id="193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315" cy="273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018D" w:rsidRPr="0021591E" w:rsidRDefault="0061018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ser on the web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671AF" id="_x0000_s1027" type="#_x0000_t202" style="position:absolute;margin-left:179.5pt;margin-top:600.3pt;width:108.45pt;height:21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" filled="f" stroked="f">
                <v:textbox>
                  <w:txbxContent>
                    <w:p w:rsidR="0061018D" w:rsidRPr="0021591E" w:rsidRDefault="0061018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r on the websi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1018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BDE72CD" wp14:editId="1FE71DE2">
                <wp:simplePos x="0" y="0"/>
                <wp:positionH relativeFrom="margin">
                  <wp:align>center</wp:align>
                </wp:positionH>
                <wp:positionV relativeFrom="paragraph">
                  <wp:posOffset>7611745</wp:posOffset>
                </wp:positionV>
                <wp:extent cx="1401635" cy="569595"/>
                <wp:effectExtent l="0" t="0" r="27305" b="20955"/>
                <wp:wrapNone/>
                <wp:docPr id="14" name="Rétthyrningu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1635" cy="5695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694F" id="Rétthyrningur 14" o:spid="_x0000_s1026" style="position:absolute;margin-left:0;margin-top:599.35pt;width:110.35pt;height:44.8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" fillcolor="#4472c4 [3204]" strokecolor="#1f3763 [1604]" strokeweight="1pt">
                <w10:wrap anchorx="margin"/>
              </v:rect>
            </w:pict>
          </mc:Fallback>
        </mc:AlternateContent>
      </w:r>
      <w:r w:rsidR="0061018D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448790</wp:posOffset>
                </wp:positionH>
                <wp:positionV relativeFrom="paragraph">
                  <wp:posOffset>7053942</wp:posOffset>
                </wp:positionV>
                <wp:extent cx="760020" cy="510639"/>
                <wp:effectExtent l="38100" t="38100" r="59690" b="60960"/>
                <wp:wrapNone/>
                <wp:docPr id="27" name="Bein örvartenging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0020" cy="510639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A3257A" id="_x0000_t32" coordsize="21600,21600" o:spt="32" o:oned="t" path="m,l21600,21600e" filled="f">
                <v:path arrowok="t" fillok="f" o:connecttype="none"/>
                <o:lock v:ext="edit" shapetype="t"/>
              </v:shapetype>
              <v:shape id="Bein örvartenging 27" o:spid="_x0000_s1026" type="#_x0000_t32" style="position:absolute;margin-left:114.1pt;margin-top:555.45pt;width:59.85pt;height:40.2pt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61018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E0523C" wp14:editId="75BFA4DB">
                <wp:simplePos x="0" y="0"/>
                <wp:positionH relativeFrom="margin">
                  <wp:align>left</wp:align>
                </wp:positionH>
                <wp:positionV relativeFrom="paragraph">
                  <wp:posOffset>5879135</wp:posOffset>
                </wp:positionV>
                <wp:extent cx="1365250" cy="1151906"/>
                <wp:effectExtent l="0" t="0" r="25400" b="10160"/>
                <wp:wrapNone/>
                <wp:docPr id="18" name="Rétthyrningu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11519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44395" id="Rétthyrningur 18" o:spid="_x0000_s1026" style="position:absolute;margin-left:0;margin-top:462.9pt;width:107.5pt;height:90.7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" fillcolor="#4472c4 [3204]" strokecolor="#1f3763 [1604]" strokeweight="1pt">
                <w10:wrap anchorx="margin"/>
              </v:rect>
            </w:pict>
          </mc:Fallback>
        </mc:AlternateContent>
      </w:r>
      <w:r w:rsidR="0021591E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F03F25F" wp14:editId="2575E7A0">
                <wp:simplePos x="0" y="0"/>
                <wp:positionH relativeFrom="margin">
                  <wp:align>left</wp:align>
                </wp:positionH>
                <wp:positionV relativeFrom="paragraph">
                  <wp:posOffset>2316257</wp:posOffset>
                </wp:positionV>
                <wp:extent cx="1353185" cy="617220"/>
                <wp:effectExtent l="0" t="0" r="0" b="0"/>
                <wp:wrapSquare wrapText="bothSides"/>
                <wp:docPr id="29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1E" w:rsidRPr="0021591E" w:rsidRDefault="0021591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asses that represent data (Product, User et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3F25F" id="_x0000_s1028" type="#_x0000_t202" style="position:absolute;margin-left:0;margin-top:182.4pt;width:106.55pt;height:48.6pt;z-index:251695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" filled="f" stroked="f">
                <v:textbox>
                  <w:txbxContent>
                    <w:p w:rsidR="0021591E" w:rsidRPr="0021591E" w:rsidRDefault="0021591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asses that represent data (Product, User etc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279650</wp:posOffset>
                </wp:positionH>
                <wp:positionV relativeFrom="paragraph">
                  <wp:posOffset>521970</wp:posOffset>
                </wp:positionV>
                <wp:extent cx="1353185" cy="474980"/>
                <wp:effectExtent l="0" t="0" r="0" b="1270"/>
                <wp:wrapSquare wrapText="bothSides"/>
                <wp:docPr id="28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474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6C4C" w:rsidRPr="0021591E" w:rsidRDefault="0021591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aw Data (JSON files and such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179.5pt;margin-top:41.1pt;width:106.55pt;height:37.4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" filled="f" stroked="f">
                <v:textbox>
                  <w:txbxContent>
                    <w:p w:rsidR="00626C4C" w:rsidRPr="0021591E" w:rsidRDefault="0021591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aw Data (JSON files and such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425039</wp:posOffset>
                </wp:positionH>
                <wp:positionV relativeFrom="paragraph">
                  <wp:posOffset>3111335</wp:posOffset>
                </wp:positionV>
                <wp:extent cx="771896" cy="736270"/>
                <wp:effectExtent l="0" t="0" r="66675" b="64135"/>
                <wp:wrapNone/>
                <wp:docPr id="26" name="Bein örvartenging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896" cy="736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81254F" id="Bein örvartenging 26" o:spid="_x0000_s1026" type="#_x0000_t32" style="position:absolute;margin-left:112.2pt;margin-top:245pt;width:60.8pt;height:57.9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921330</wp:posOffset>
                </wp:positionH>
                <wp:positionV relativeFrom="paragraph">
                  <wp:posOffset>1318161</wp:posOffset>
                </wp:positionV>
                <wp:extent cx="0" cy="2125683"/>
                <wp:effectExtent l="76200" t="38100" r="57150" b="65405"/>
                <wp:wrapNone/>
                <wp:docPr id="25" name="Bein örvartenging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125683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F7F8F0" id="Bein örvartenging 25" o:spid="_x0000_s1026" type="#_x0000_t32" style="position:absolute;margin-left:230.05pt;margin-top:103.8pt;width:0;height:167.4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413164</wp:posOffset>
                </wp:positionH>
                <wp:positionV relativeFrom="paragraph">
                  <wp:posOffset>4655127</wp:posOffset>
                </wp:positionV>
                <wp:extent cx="831272" cy="1163782"/>
                <wp:effectExtent l="38100" t="38100" r="64135" b="55880"/>
                <wp:wrapNone/>
                <wp:docPr id="24" name="Bein örvartenging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1272" cy="1163782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4F43E1" id="Bein örvartenging 24" o:spid="_x0000_s1026" type="#_x0000_t32" style="position:absolute;margin-left:111.25pt;margin-top:366.55pt;width:65.45pt;height:91.65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460665</wp:posOffset>
                </wp:positionH>
                <wp:positionV relativeFrom="paragraph">
                  <wp:posOffset>5985164</wp:posOffset>
                </wp:positionV>
                <wp:extent cx="3027870" cy="59376"/>
                <wp:effectExtent l="19050" t="76200" r="96520" b="93345"/>
                <wp:wrapNone/>
                <wp:docPr id="23" name="Bein örvartenging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7870" cy="59376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4D78B" id="Bein örvartenging 23" o:spid="_x0000_s1026" type="#_x0000_t32" style="position:absolute;margin-left:115pt;margin-top:471.25pt;width:238.4pt;height:4.7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E0523C" wp14:editId="75BFA4DB">
                <wp:simplePos x="0" y="0"/>
                <wp:positionH relativeFrom="margin">
                  <wp:posOffset>2265045</wp:posOffset>
                </wp:positionH>
                <wp:positionV relativeFrom="paragraph">
                  <wp:posOffset>3870960</wp:posOffset>
                </wp:positionV>
                <wp:extent cx="1365250" cy="735965"/>
                <wp:effectExtent l="0" t="0" r="25400" b="26035"/>
                <wp:wrapNone/>
                <wp:docPr id="19" name="Rétthyrningu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359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F1A3A" id="Rétthyrningur 19" o:spid="_x0000_s1026" style="position:absolute;margin-left:178.35pt;margin-top:304.8pt;width:107.5pt;height:57.9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" fillcolor="#4472c4 [3204]" strokecolor="#1f3763 [1604]" strokeweight="1pt">
                <w10:wrap anchorx="margin"/>
              </v:rect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52BBA39" wp14:editId="09940922">
                <wp:simplePos x="0" y="0"/>
                <wp:positionH relativeFrom="column">
                  <wp:posOffset>2618105</wp:posOffset>
                </wp:positionH>
                <wp:positionV relativeFrom="paragraph">
                  <wp:posOffset>3597118</wp:posOffset>
                </wp:positionV>
                <wp:extent cx="638175" cy="276225"/>
                <wp:effectExtent l="0" t="0" r="28575" b="28575"/>
                <wp:wrapSquare wrapText="bothSides"/>
                <wp:docPr id="9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F053A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BBA39" id="_x0000_s1030" type="#_x0000_t202" style="position:absolute;margin-left:206.15pt;margin-top:283.25pt;width:50.25pt;height:21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">
                <v:textbox>
                  <w:txbxContent>
                    <w:p w:rsidR="00F053A9" w:rsidRPr="00F053A9" w:rsidRDefault="00F053A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od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3D239F" wp14:editId="348C5EFB">
                <wp:simplePos x="0" y="0"/>
                <wp:positionH relativeFrom="column">
                  <wp:posOffset>181610</wp:posOffset>
                </wp:positionH>
                <wp:positionV relativeFrom="paragraph">
                  <wp:posOffset>2040255</wp:posOffset>
                </wp:positionV>
                <wp:extent cx="1019175" cy="276225"/>
                <wp:effectExtent l="0" t="0" r="28575" b="28575"/>
                <wp:wrapSquare wrapText="bothSides"/>
                <wp:docPr id="11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F053A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orage Typ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D239F" id="_x0000_s1031" type="#_x0000_t202" style="position:absolute;margin-left:14.3pt;margin-top:160.65pt;width:80.25pt;height:21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">
                <v:textbox>
                  <w:txbxContent>
                    <w:p w:rsidR="00F053A9" w:rsidRPr="00F053A9" w:rsidRDefault="00F053A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orage Typ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E0523C" wp14:editId="75BFA4DB">
                <wp:simplePos x="0" y="0"/>
                <wp:positionH relativeFrom="margin">
                  <wp:posOffset>-3175</wp:posOffset>
                </wp:positionH>
                <wp:positionV relativeFrom="paragraph">
                  <wp:posOffset>2314649</wp:posOffset>
                </wp:positionV>
                <wp:extent cx="1365250" cy="735965"/>
                <wp:effectExtent l="0" t="0" r="25400" b="26035"/>
                <wp:wrapNone/>
                <wp:docPr id="21" name="Rétthyrningu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359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168A7D" id="Rétthyrningur 21" o:spid="_x0000_s1026" style="position:absolute;margin-left:-.25pt;margin-top:182.25pt;width:107.5pt;height:57.9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" fillcolor="#4472c4 [3204]" strokecolor="#1f3763 [1604]" strokeweight="1pt">
                <w10:wrap anchorx="margin"/>
              </v:rect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88F2C97" wp14:editId="47AE5188">
                <wp:simplePos x="0" y="0"/>
                <wp:positionH relativeFrom="column">
                  <wp:posOffset>2633345</wp:posOffset>
                </wp:positionH>
                <wp:positionV relativeFrom="paragraph">
                  <wp:posOffset>246380</wp:posOffset>
                </wp:positionV>
                <wp:extent cx="640715" cy="260985"/>
                <wp:effectExtent l="0" t="0" r="26035" b="24765"/>
                <wp:wrapSquare wrapText="bothSides"/>
                <wp:docPr id="17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715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626C4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or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F2C97" id="_x0000_s1032" type="#_x0000_t202" style="position:absolute;margin-left:207.35pt;margin-top:19.4pt;width:50.45pt;height:20.5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">
                <v:textbox>
                  <w:txbxContent>
                    <w:p w:rsidR="00F053A9" w:rsidRPr="00F053A9" w:rsidRDefault="00626C4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or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AD1E36" wp14:editId="126CC301">
                <wp:simplePos x="0" y="0"/>
                <wp:positionH relativeFrom="margin">
                  <wp:posOffset>2268855</wp:posOffset>
                </wp:positionH>
                <wp:positionV relativeFrom="paragraph">
                  <wp:posOffset>505386</wp:posOffset>
                </wp:positionV>
                <wp:extent cx="1365250" cy="735965"/>
                <wp:effectExtent l="0" t="0" r="25400" b="26035"/>
                <wp:wrapNone/>
                <wp:docPr id="16" name="Rétthyrningu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359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BEBB5" id="Rétthyrningur 16" o:spid="_x0000_s1026" style="position:absolute;margin-left:178.65pt;margin-top:39.8pt;width:107.5pt;height:57.9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" fillcolor="#4472c4 [3204]" strokecolor="#1f3763 [1604]" strokeweight="1pt">
                <w10:wrap anchorx="margin"/>
              </v:rect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1E0523C" wp14:editId="75BFA4DB">
                <wp:simplePos x="0" y="0"/>
                <wp:positionH relativeFrom="margin">
                  <wp:posOffset>4564380</wp:posOffset>
                </wp:positionH>
                <wp:positionV relativeFrom="paragraph">
                  <wp:posOffset>5925820</wp:posOffset>
                </wp:positionV>
                <wp:extent cx="1365250" cy="735965"/>
                <wp:effectExtent l="0" t="0" r="25400" b="26035"/>
                <wp:wrapNone/>
                <wp:docPr id="20" name="Rétthyrningu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359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44225" id="Rétthyrningur 20" o:spid="_x0000_s1026" style="position:absolute;margin-left:359.4pt;margin-top:466.6pt;width:107.5pt;height:57.9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="00626C4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971C9E1" wp14:editId="1D5AAB43">
                <wp:simplePos x="0" y="0"/>
                <wp:positionH relativeFrom="column">
                  <wp:posOffset>4986465</wp:posOffset>
                </wp:positionH>
                <wp:positionV relativeFrom="paragraph">
                  <wp:posOffset>5655120</wp:posOffset>
                </wp:positionV>
                <wp:extent cx="485775" cy="276225"/>
                <wp:effectExtent l="0" t="0" r="28575" b="28575"/>
                <wp:wrapSquare wrapText="bothSides"/>
                <wp:docPr id="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F053A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1C9E1" id="_x0000_s1033" type="#_x0000_t202" style="position:absolute;margin-left:392.65pt;margin-top:445.3pt;width:38.2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">
                <v:textbox>
                  <w:txbxContent>
                    <w:p w:rsidR="00F053A9" w:rsidRPr="00F053A9" w:rsidRDefault="00F053A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053A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19075</wp:posOffset>
                </wp:positionH>
                <wp:positionV relativeFrom="paragraph">
                  <wp:posOffset>5605145</wp:posOffset>
                </wp:positionV>
                <wp:extent cx="838200" cy="276225"/>
                <wp:effectExtent l="0" t="0" r="19050" b="28575"/>
                <wp:wrapSquare wrapText="bothSides"/>
                <wp:docPr id="217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F053A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7.25pt;margin-top:441.35pt;width:66pt;height:21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">
                <v:textbox>
                  <w:txbxContent>
                    <w:p w:rsidR="00F053A9" w:rsidRPr="00F053A9" w:rsidRDefault="00F053A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roll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053A9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563E693" wp14:editId="54916DE5">
                <wp:simplePos x="0" y="0"/>
                <wp:positionH relativeFrom="column">
                  <wp:posOffset>2724150</wp:posOffset>
                </wp:positionH>
                <wp:positionV relativeFrom="paragraph">
                  <wp:posOffset>7334250</wp:posOffset>
                </wp:positionV>
                <wp:extent cx="466725" cy="276225"/>
                <wp:effectExtent l="0" t="0" r="28575" b="28575"/>
                <wp:wrapSquare wrapText="bothSides"/>
                <wp:docPr id="1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53A9" w:rsidRPr="00F053A9" w:rsidRDefault="00F053A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3E693" id="_x0000_s1035" type="#_x0000_t202" style="position:absolute;margin-left:214.5pt;margin-top:577.5pt;width:36.75pt;height:21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">
                <v:textbox>
                  <w:txbxContent>
                    <w:p w:rsidR="00F053A9" w:rsidRPr="00F053A9" w:rsidRDefault="00F053A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3949AE" w:rsidP="004B0DB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F43A580" wp14:editId="3130DBD2">
                <wp:simplePos x="0" y="0"/>
                <wp:positionH relativeFrom="margin">
                  <wp:posOffset>2295525</wp:posOffset>
                </wp:positionH>
                <wp:positionV relativeFrom="paragraph">
                  <wp:posOffset>158115</wp:posOffset>
                </wp:positionV>
                <wp:extent cx="1353185" cy="485775"/>
                <wp:effectExtent l="0" t="0" r="0" b="0"/>
                <wp:wrapSquare wrapText="bothSides"/>
                <wp:docPr id="30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1E" w:rsidRPr="0021591E" w:rsidRDefault="0021591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andler for getting and setting d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3A580" id="_x0000_s1036" type="#_x0000_t202" style="position:absolute;margin-left:180.75pt;margin-top:12.45pt;width:106.55pt;height:38.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" filled="f" stroked="f">
                <v:textbox>
                  <w:txbxContent>
                    <w:p w:rsidR="0021591E" w:rsidRPr="0021591E" w:rsidRDefault="0021591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andler for getting and setting data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17E1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A60C9DC" wp14:editId="0E2CAB88">
                <wp:simplePos x="0" y="0"/>
                <wp:positionH relativeFrom="margin">
                  <wp:posOffset>4558030</wp:posOffset>
                </wp:positionH>
                <wp:positionV relativeFrom="paragraph">
                  <wp:posOffset>288290</wp:posOffset>
                </wp:positionV>
                <wp:extent cx="1365250" cy="735965"/>
                <wp:effectExtent l="0" t="0" r="25400" b="26035"/>
                <wp:wrapNone/>
                <wp:docPr id="270" name="Rétthyrningur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359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E92E5" id="Rétthyrningur 270" o:spid="_x0000_s1026" style="position:absolute;margin-left:358.9pt;margin-top:22.7pt;width:107.5pt;height:57.95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="00B217E1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F5F7812" wp14:editId="5C8E0069">
                <wp:simplePos x="0" y="0"/>
                <wp:positionH relativeFrom="margin">
                  <wp:posOffset>4584065</wp:posOffset>
                </wp:positionH>
                <wp:positionV relativeFrom="paragraph">
                  <wp:posOffset>285750</wp:posOffset>
                </wp:positionV>
                <wp:extent cx="1353185" cy="657860"/>
                <wp:effectExtent l="0" t="0" r="0" b="0"/>
                <wp:wrapSquare wrapText="bothSides"/>
                <wp:docPr id="271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657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21591E" w:rsidRDefault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rmulates data for the user as a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F7812" id="_x0000_s1037" type="#_x0000_t202" style="position:absolute;margin-left:360.95pt;margin-top:22.5pt;width:106.55pt;height:51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" filled="f" stroked="f">
                <v:textbox>
                  <w:txbxContent>
                    <w:p w:rsidR="00B217E1" w:rsidRPr="0021591E" w:rsidRDefault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rmulates data for the user as a websit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17E1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121D7AD5" wp14:editId="0FFDF235">
                <wp:simplePos x="0" y="0"/>
                <wp:positionH relativeFrom="column">
                  <wp:posOffset>4979670</wp:posOffset>
                </wp:positionH>
                <wp:positionV relativeFrom="paragraph">
                  <wp:posOffset>17399</wp:posOffset>
                </wp:positionV>
                <wp:extent cx="485775" cy="276225"/>
                <wp:effectExtent l="0" t="0" r="28575" b="28575"/>
                <wp:wrapSquare wrapText="bothSides"/>
                <wp:docPr id="269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F053A9" w:rsidRDefault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D7AD5" id="_x0000_s1038" type="#_x0000_t202" style="position:absolute;margin-left:392.1pt;margin-top:1.35pt;width:38.25pt;height:21.7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">
                <v:textbox>
                  <w:txbxContent>
                    <w:p w:rsidR="00B217E1" w:rsidRPr="00F053A9" w:rsidRDefault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B217E1" w:rsidP="004B0DBF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4864481</wp:posOffset>
                </wp:positionH>
                <wp:positionV relativeFrom="paragraph">
                  <wp:posOffset>8509</wp:posOffset>
                </wp:positionV>
                <wp:extent cx="12192" cy="841248"/>
                <wp:effectExtent l="38100" t="0" r="64135" b="54610"/>
                <wp:wrapNone/>
                <wp:docPr id="272" name="Bein örvartenging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" cy="8412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8D1501" id="Bein örvartenging 272" o:spid="_x0000_s1026" type="#_x0000_t32" style="position:absolute;margin-left:383.05pt;margin-top:.65pt;width:.95pt;height:66.2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</w:p>
    <w:p w:rsidR="004B0DBF" w:rsidRPr="004B0DBF" w:rsidRDefault="004B0DBF" w:rsidP="004B0DBF"/>
    <w:p w:rsidR="004B0DBF" w:rsidRPr="004B0DBF" w:rsidRDefault="004B0DBF" w:rsidP="004B0DBF"/>
    <w:p w:rsidR="004B0DBF" w:rsidRPr="004B0DBF" w:rsidRDefault="00B217E1" w:rsidP="004B0DB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F8144FF" wp14:editId="0D40A648">
                <wp:simplePos x="0" y="0"/>
                <wp:positionH relativeFrom="margin">
                  <wp:align>right</wp:align>
                </wp:positionH>
                <wp:positionV relativeFrom="paragraph">
                  <wp:posOffset>212725</wp:posOffset>
                </wp:positionV>
                <wp:extent cx="1353185" cy="718820"/>
                <wp:effectExtent l="0" t="0" r="0" b="5080"/>
                <wp:wrapSquare wrapText="bothSides"/>
                <wp:docPr id="31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7188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1E" w:rsidRPr="0021591E" w:rsidRDefault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reates website template for website using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144FF" id="_x0000_s1039" type="#_x0000_t202" style="position:absolute;margin-left:55.35pt;margin-top:16.75pt;width:106.55pt;height:56.6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" filled="f" stroked="f">
                <v:textbox>
                  <w:txbxContent>
                    <w:p w:rsidR="0021591E" w:rsidRPr="0021591E" w:rsidRDefault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reates website template for website using P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4B0DBF" w:rsidRPr="004B0DBF" w:rsidRDefault="004B0DBF" w:rsidP="004B0DBF"/>
    <w:p w:rsidR="003E6F63" w:rsidRDefault="003E6F63">
      <w:r>
        <w:br w:type="page"/>
      </w:r>
    </w:p>
    <w:p w:rsidR="004B0DBF" w:rsidRDefault="001F7450" w:rsidP="004B0DBF">
      <w:r w:rsidRPr="003E6F63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027E8C6C" wp14:editId="4BDDAA1B">
                <wp:simplePos x="0" y="0"/>
                <wp:positionH relativeFrom="margin">
                  <wp:posOffset>4808220</wp:posOffset>
                </wp:positionH>
                <wp:positionV relativeFrom="paragraph">
                  <wp:posOffset>0</wp:posOffset>
                </wp:positionV>
                <wp:extent cx="640715" cy="260985"/>
                <wp:effectExtent l="0" t="0" r="26035" b="24765"/>
                <wp:wrapSquare wrapText="bothSides"/>
                <wp:docPr id="246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715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F63" w:rsidRPr="00F053A9" w:rsidRDefault="003E6F63" w:rsidP="003E6F6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or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E8C6C" id="_x0000_s1040" type="#_x0000_t202" style="position:absolute;margin-left:378.6pt;margin-top:0;width:50.45pt;height:20.5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">
                <v:textbox>
                  <w:txbxContent>
                    <w:p w:rsidR="003E6F63" w:rsidRPr="00F053A9" w:rsidRDefault="003E6F63" w:rsidP="003E6F6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or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17939" w:rsidRDefault="00B217E1" w:rsidP="004B0DBF"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4233D1CA" wp14:editId="5904191C">
                <wp:simplePos x="0" y="0"/>
                <wp:positionH relativeFrom="margin">
                  <wp:posOffset>4310253</wp:posOffset>
                </wp:positionH>
                <wp:positionV relativeFrom="paragraph">
                  <wp:posOffset>30861</wp:posOffset>
                </wp:positionV>
                <wp:extent cx="1621155" cy="816610"/>
                <wp:effectExtent l="0" t="0" r="0" b="2540"/>
                <wp:wrapSquare wrapText="bothSides"/>
                <wp:docPr id="257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155" cy="8166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7160" w:rsidRPr="00927CD7" w:rsidRDefault="00927CD7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927CD7">
                              <w:rPr>
                                <w:sz w:val="44"/>
                                <w:szCs w:val="44"/>
                                <w:lang w:val="en-US"/>
                              </w:rPr>
                              <w:t>Data.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json</w:t>
                            </w:r>
                            <w:r w:rsidRPr="00927CD7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 (In my cas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3D1CA" id="_x0000_s1041" type="#_x0000_t202" style="position:absolute;margin-left:339.4pt;margin-top:2.45pt;width:127.65pt;height:64.3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" filled="f" stroked="f">
                <v:textbox>
                  <w:txbxContent>
                    <w:p w:rsidR="00A17160" w:rsidRPr="00927CD7" w:rsidRDefault="00927CD7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927CD7">
                        <w:rPr>
                          <w:sz w:val="44"/>
                          <w:szCs w:val="44"/>
                          <w:lang w:val="en-US"/>
                        </w:rPr>
                        <w:t>Data.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json</w:t>
                      </w:r>
                      <w:r w:rsidRPr="00927CD7">
                        <w:rPr>
                          <w:sz w:val="44"/>
                          <w:szCs w:val="44"/>
                          <w:lang w:val="en-US"/>
                        </w:rPr>
                        <w:t xml:space="preserve"> (In my case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E6F63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D3DCF83" wp14:editId="274EBC38">
                <wp:simplePos x="0" y="0"/>
                <wp:positionH relativeFrom="margin">
                  <wp:posOffset>4310253</wp:posOffset>
                </wp:positionH>
                <wp:positionV relativeFrom="paragraph">
                  <wp:posOffset>10795</wp:posOffset>
                </wp:positionV>
                <wp:extent cx="1621155" cy="1121410"/>
                <wp:effectExtent l="0" t="0" r="17145" b="21590"/>
                <wp:wrapNone/>
                <wp:docPr id="254" name="Rétthyrningu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155" cy="1121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77D0A" id="Rétthyrningur 254" o:spid="_x0000_s1026" style="position:absolute;margin-left:339.4pt;margin-top:.85pt;width:127.65pt;height:88.3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</w:p>
    <w:p w:rsidR="004B0DBF" w:rsidRDefault="00B217E1" w:rsidP="004B0DBF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1AB0EC2" wp14:editId="1A61E9AB">
                <wp:simplePos x="0" y="0"/>
                <wp:positionH relativeFrom="column">
                  <wp:posOffset>3583305</wp:posOffset>
                </wp:positionH>
                <wp:positionV relativeFrom="paragraph">
                  <wp:posOffset>1000760</wp:posOffset>
                </wp:positionV>
                <wp:extent cx="938530" cy="4168140"/>
                <wp:effectExtent l="76200" t="0" r="52070" b="60960"/>
                <wp:wrapNone/>
                <wp:docPr id="261" name="Bein örvartenging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8530" cy="416814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26E9B" id="Bein örvartenging 261" o:spid="_x0000_s1026" type="#_x0000_t32" style="position:absolute;margin-left:282.15pt;margin-top:78.8pt;width:73.9pt;height:328.2pt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" strokecolor="#4472c4 [3204]" strokeweight="4.5pt">
                <v:stroke endarrow="block" joinstyle="miter"/>
              </v:shape>
            </w:pict>
          </mc:Fallback>
        </mc:AlternateContent>
      </w:r>
      <w:r w:rsidRPr="003E6F6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EE1FED7" wp14:editId="3EFA75B1">
                <wp:simplePos x="0" y="0"/>
                <wp:positionH relativeFrom="margin">
                  <wp:posOffset>2279015</wp:posOffset>
                </wp:positionH>
                <wp:positionV relativeFrom="paragraph">
                  <wp:posOffset>5353050</wp:posOffset>
                </wp:positionV>
                <wp:extent cx="2547620" cy="840740"/>
                <wp:effectExtent l="0" t="0" r="24130" b="16510"/>
                <wp:wrapNone/>
                <wp:docPr id="247" name="Rétthyrningur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840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84A62" id="Rétthyrningur 247" o:spid="_x0000_s1026" style="position:absolute;margin-left:179.45pt;margin-top:421.5pt;width:200.6pt;height:6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1C9F897C" wp14:editId="2F6A1B63">
                <wp:simplePos x="0" y="0"/>
                <wp:positionH relativeFrom="margin">
                  <wp:posOffset>2879725</wp:posOffset>
                </wp:positionH>
                <wp:positionV relativeFrom="paragraph">
                  <wp:posOffset>2834005</wp:posOffset>
                </wp:positionV>
                <wp:extent cx="3815715" cy="874395"/>
                <wp:effectExtent l="346710" t="0" r="417195" b="0"/>
                <wp:wrapSquare wrapText="bothSides"/>
                <wp:docPr id="256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953353">
                          <a:off x="0" y="0"/>
                          <a:ext cx="3815715" cy="874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7160" w:rsidRPr="00A17160" w:rsidRDefault="00A17160">
                            <w:pPr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17160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>writeData(</w:t>
                            </w:r>
                            <w:r w:rsidR="00C81DF5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 xml:space="preserve">key, </w:t>
                            </w:r>
                            <w:r w:rsidRPr="00A17160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>data)</w:t>
                            </w:r>
                          </w:p>
                          <w:p w:rsidR="00A17160" w:rsidRPr="00A17160" w:rsidRDefault="00A17160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17160">
                              <w:rPr>
                                <w:sz w:val="24"/>
                                <w:szCs w:val="24"/>
                                <w:lang w:val="en-US"/>
                              </w:rPr>
                              <w:t>Writes data to storage formatted accordingly to the type being writ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F897C" id="_x0000_s1042" type="#_x0000_t202" style="position:absolute;margin-left:226.75pt;margin-top:223.15pt;width:300.45pt;height:68.85pt;rotation:-5075378fd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" filled="f" stroked="f">
                <v:textbox>
                  <w:txbxContent>
                    <w:p w:rsidR="00A17160" w:rsidRPr="00A17160" w:rsidRDefault="00A17160">
                      <w:pPr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  <w:r w:rsidRPr="00A17160">
                        <w:rPr>
                          <w:b/>
                          <w:sz w:val="32"/>
                          <w:szCs w:val="32"/>
                          <w:lang w:val="en-US"/>
                        </w:rPr>
                        <w:t>writeData(</w:t>
                      </w:r>
                      <w:r w:rsidR="00C81DF5">
                        <w:rPr>
                          <w:b/>
                          <w:sz w:val="32"/>
                          <w:szCs w:val="32"/>
                          <w:lang w:val="en-US"/>
                        </w:rPr>
                        <w:t xml:space="preserve">key, </w:t>
                      </w:r>
                      <w:r w:rsidRPr="00A17160">
                        <w:rPr>
                          <w:b/>
                          <w:sz w:val="32"/>
                          <w:szCs w:val="32"/>
                          <w:lang w:val="en-US"/>
                        </w:rPr>
                        <w:t>data)</w:t>
                      </w:r>
                    </w:p>
                    <w:p w:rsidR="00A17160" w:rsidRPr="00A17160" w:rsidRDefault="00A17160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A17160">
                        <w:rPr>
                          <w:sz w:val="24"/>
                          <w:szCs w:val="24"/>
                          <w:lang w:val="en-US"/>
                        </w:rPr>
                        <w:t>Writes data to storage formatted accordingly to the type being writt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9A57F6A" wp14:editId="7D15B396">
                <wp:simplePos x="0" y="0"/>
                <wp:positionH relativeFrom="margin">
                  <wp:posOffset>1630045</wp:posOffset>
                </wp:positionH>
                <wp:positionV relativeFrom="paragraph">
                  <wp:posOffset>2778760</wp:posOffset>
                </wp:positionV>
                <wp:extent cx="3815715" cy="874395"/>
                <wp:effectExtent l="346710" t="0" r="417195" b="0"/>
                <wp:wrapSquare wrapText="bothSides"/>
                <wp:docPr id="260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953353">
                          <a:off x="0" y="0"/>
                          <a:ext cx="3815715" cy="874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7160" w:rsidRPr="00A17160" w:rsidRDefault="00A17160">
                            <w:pPr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>getData</w:t>
                            </w:r>
                            <w:r w:rsidR="00927CD7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C81DF5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>key,</w:t>
                            </w:r>
                            <w:r w:rsidRPr="00A17160"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  <w:t xml:space="preserve"> sType)</w:t>
                            </w:r>
                          </w:p>
                          <w:p w:rsidR="00A17160" w:rsidRPr="00A17160" w:rsidRDefault="00927CD7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Formats raw data accordingly to the type being return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57F6A" id="_x0000_s1043" type="#_x0000_t202" style="position:absolute;margin-left:128.35pt;margin-top:218.8pt;width:300.45pt;height:68.85pt;rotation:-5075378fd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" filled="f" stroked="f">
                <v:textbox>
                  <w:txbxContent>
                    <w:p w:rsidR="00A17160" w:rsidRPr="00A17160" w:rsidRDefault="00A17160">
                      <w:pPr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sz w:val="32"/>
                          <w:szCs w:val="32"/>
                          <w:lang w:val="en-US"/>
                        </w:rPr>
                        <w:t>getData</w:t>
                      </w:r>
                      <w:r w:rsidR="00927CD7">
                        <w:rPr>
                          <w:b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C81DF5">
                        <w:rPr>
                          <w:b/>
                          <w:sz w:val="32"/>
                          <w:szCs w:val="32"/>
                          <w:lang w:val="en-US"/>
                        </w:rPr>
                        <w:t>key,</w:t>
                      </w:r>
                      <w:r w:rsidRPr="00A17160">
                        <w:rPr>
                          <w:b/>
                          <w:sz w:val="32"/>
                          <w:szCs w:val="32"/>
                          <w:lang w:val="en-US"/>
                        </w:rPr>
                        <w:t xml:space="preserve"> sType)</w:t>
                      </w:r>
                    </w:p>
                    <w:p w:rsidR="00A17160" w:rsidRPr="00A17160" w:rsidRDefault="00927CD7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Formats raw data accordingly to the type being return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E6F63"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7EE2B33" wp14:editId="66FC2EAC">
                <wp:simplePos x="0" y="0"/>
                <wp:positionH relativeFrom="column">
                  <wp:posOffset>109855</wp:posOffset>
                </wp:positionH>
                <wp:positionV relativeFrom="paragraph">
                  <wp:posOffset>2403475</wp:posOffset>
                </wp:positionV>
                <wp:extent cx="1019175" cy="276225"/>
                <wp:effectExtent l="0" t="0" r="28575" b="28575"/>
                <wp:wrapSquare wrapText="bothSides"/>
                <wp:docPr id="244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F63" w:rsidRPr="00F053A9" w:rsidRDefault="003E6F63" w:rsidP="003E6F6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orage Typ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E2B33" id="_x0000_s1044" type="#_x0000_t202" style="position:absolute;margin-left:8.65pt;margin-top:189.25pt;width:80.25pt;height:21.7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">
                <v:textbox>
                  <w:txbxContent>
                    <w:p w:rsidR="003E6F63" w:rsidRPr="00F053A9" w:rsidRDefault="003E6F63" w:rsidP="003E6F6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orage Typ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E6F63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E92C3A2" wp14:editId="2F67DEC7">
                <wp:simplePos x="0" y="0"/>
                <wp:positionH relativeFrom="column">
                  <wp:posOffset>2290445</wp:posOffset>
                </wp:positionH>
                <wp:positionV relativeFrom="paragraph">
                  <wp:posOffset>5073650</wp:posOffset>
                </wp:positionV>
                <wp:extent cx="638175" cy="276225"/>
                <wp:effectExtent l="0" t="0" r="28575" b="28575"/>
                <wp:wrapSquare wrapText="bothSides"/>
                <wp:docPr id="243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F63" w:rsidRPr="00F053A9" w:rsidRDefault="003E6F63" w:rsidP="003E6F6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C3A2" id="_x0000_s1045" type="#_x0000_t202" style="position:absolute;margin-left:180.35pt;margin-top:399.5pt;width:50.25pt;height:21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">
                <v:textbox>
                  <w:txbxContent>
                    <w:p w:rsidR="003E6F63" w:rsidRPr="00F053A9" w:rsidRDefault="003E6F63" w:rsidP="003E6F6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od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1C122FB" wp14:editId="69679E38">
                <wp:simplePos x="0" y="0"/>
                <wp:positionH relativeFrom="margin">
                  <wp:posOffset>-452120</wp:posOffset>
                </wp:positionH>
                <wp:positionV relativeFrom="paragraph">
                  <wp:posOffset>2707640</wp:posOffset>
                </wp:positionV>
                <wp:extent cx="2108835" cy="1280160"/>
                <wp:effectExtent l="0" t="0" r="0" b="0"/>
                <wp:wrapSquare wrapText="bothSides"/>
                <wp:docPr id="262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835" cy="1280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7CD7" w:rsidRPr="00927CD7" w:rsidRDefault="00927CD7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27CD7">
                              <w:rPr>
                                <w:sz w:val="28"/>
                                <w:szCs w:val="28"/>
                                <w:lang w:val="en-US"/>
                              </w:rPr>
                              <w:t>Class User,</w:t>
                            </w:r>
                          </w:p>
                          <w:p w:rsidR="00927CD7" w:rsidRPr="00927CD7" w:rsidRDefault="00927CD7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27CD7">
                              <w:rPr>
                                <w:sz w:val="28"/>
                                <w:szCs w:val="28"/>
                                <w:lang w:val="en-US"/>
                              </w:rPr>
                              <w:t>Class Book,</w:t>
                            </w:r>
                          </w:p>
                          <w:p w:rsidR="00927CD7" w:rsidRPr="00927CD7" w:rsidRDefault="00927CD7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27CD7">
                              <w:rPr>
                                <w:sz w:val="28"/>
                                <w:szCs w:val="28"/>
                                <w:lang w:val="en-US"/>
                              </w:rPr>
                              <w:t>Class Wishlist</w:t>
                            </w:r>
                          </w:p>
                          <w:p w:rsidR="00927CD7" w:rsidRPr="00927CD7" w:rsidRDefault="00927CD7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27CD7">
                              <w:rPr>
                                <w:sz w:val="28"/>
                                <w:szCs w:val="28"/>
                                <w:lang w:val="en-US"/>
                              </w:rPr>
                              <w:t>e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122FB" id="_x0000_s1046" type="#_x0000_t202" style="position:absolute;margin-left:-35.6pt;margin-top:213.2pt;width:166.05pt;height:100.8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" filled="f" stroked="f">
                <v:textbox>
                  <w:txbxContent>
                    <w:p w:rsidR="00927CD7" w:rsidRPr="00927CD7" w:rsidRDefault="00927CD7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927CD7">
                        <w:rPr>
                          <w:sz w:val="28"/>
                          <w:szCs w:val="28"/>
                          <w:lang w:val="en-US"/>
                        </w:rPr>
                        <w:t>Class User,</w:t>
                      </w:r>
                    </w:p>
                    <w:p w:rsidR="00927CD7" w:rsidRPr="00927CD7" w:rsidRDefault="00927CD7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927CD7">
                        <w:rPr>
                          <w:sz w:val="28"/>
                          <w:szCs w:val="28"/>
                          <w:lang w:val="en-US"/>
                        </w:rPr>
                        <w:t>Class Book,</w:t>
                      </w:r>
                    </w:p>
                    <w:p w:rsidR="00927CD7" w:rsidRPr="00927CD7" w:rsidRDefault="00927CD7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927CD7">
                        <w:rPr>
                          <w:sz w:val="28"/>
                          <w:szCs w:val="28"/>
                          <w:lang w:val="en-US"/>
                        </w:rPr>
                        <w:t>Class Wishlist</w:t>
                      </w:r>
                    </w:p>
                    <w:p w:rsidR="00927CD7" w:rsidRPr="00927CD7" w:rsidRDefault="00927CD7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927CD7">
                        <w:rPr>
                          <w:sz w:val="28"/>
                          <w:szCs w:val="28"/>
                          <w:lang w:val="en-US"/>
                        </w:rPr>
                        <w:t>et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E6F6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3827806" wp14:editId="5F43462F">
                <wp:simplePos x="0" y="0"/>
                <wp:positionH relativeFrom="margin">
                  <wp:posOffset>-475615</wp:posOffset>
                </wp:positionH>
                <wp:positionV relativeFrom="paragraph">
                  <wp:posOffset>2682875</wp:posOffset>
                </wp:positionV>
                <wp:extent cx="2108835" cy="1438275"/>
                <wp:effectExtent l="0" t="0" r="24765" b="28575"/>
                <wp:wrapNone/>
                <wp:docPr id="255" name="Rétthyrningu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835" cy="1438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97151" id="Rétthyrningur 255" o:spid="_x0000_s1026" style="position:absolute;margin-left:-37.45pt;margin-top:211.25pt;width:166.05pt;height:113.2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2190C3F4" wp14:editId="49BA2C6D">
                <wp:simplePos x="0" y="0"/>
                <wp:positionH relativeFrom="margin">
                  <wp:posOffset>2291080</wp:posOffset>
                </wp:positionH>
                <wp:positionV relativeFrom="paragraph">
                  <wp:posOffset>5353050</wp:posOffset>
                </wp:positionV>
                <wp:extent cx="2547620" cy="609600"/>
                <wp:effectExtent l="0" t="0" r="0" b="0"/>
                <wp:wrapSquare wrapText="bothSides"/>
                <wp:docPr id="26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7CD7" w:rsidRPr="00927CD7" w:rsidRDefault="00927CD7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927CD7">
                              <w:rPr>
                                <w:sz w:val="56"/>
                                <w:szCs w:val="56"/>
                                <w:lang w:val="en-US"/>
                              </w:rPr>
                              <w:t>Data Hand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0C3F4" id="_x0000_s1047" type="#_x0000_t202" style="position:absolute;margin-left:180.4pt;margin-top:421.5pt;width:200.6pt;height:48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" filled="f" stroked="f">
                <v:textbox>
                  <w:txbxContent>
                    <w:p w:rsidR="00927CD7" w:rsidRPr="00927CD7" w:rsidRDefault="00927CD7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 w:rsidRPr="00927CD7">
                        <w:rPr>
                          <w:sz w:val="56"/>
                          <w:szCs w:val="56"/>
                          <w:lang w:val="en-US"/>
                        </w:rPr>
                        <w:t>Data Handl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E6F63" w:rsidRDefault="003E6F63" w:rsidP="004B0DBF"/>
    <w:p w:rsidR="003E6F63" w:rsidRDefault="003E6F63" w:rsidP="004B0DBF"/>
    <w:p w:rsidR="003E6F63" w:rsidRDefault="00B217E1" w:rsidP="004B0DBF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4839843</wp:posOffset>
                </wp:positionH>
                <wp:positionV relativeFrom="paragraph">
                  <wp:posOffset>144145</wp:posOffset>
                </wp:positionV>
                <wp:extent cx="901700" cy="4230370"/>
                <wp:effectExtent l="19050" t="38100" r="69850" b="17780"/>
                <wp:wrapNone/>
                <wp:docPr id="258" name="Bein örvartenging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1700" cy="423037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42BF4F" id="Bein örvartenging 258" o:spid="_x0000_s1026" type="#_x0000_t32" style="position:absolute;margin-left:381.1pt;margin-top:11.35pt;width:71pt;height:333.1pt;flip: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" strokecolor="#4472c4 [3204]" strokeweight="4.5pt">
                <v:stroke endarrow="block" joinstyle="miter"/>
              </v:shape>
            </w:pict>
          </mc:Fallback>
        </mc:AlternateContent>
      </w:r>
    </w:p>
    <w:p w:rsidR="003E6F63" w:rsidRDefault="003E6F63" w:rsidP="004B0DBF"/>
    <w:p w:rsidR="003E6F63" w:rsidRDefault="003E6F63" w:rsidP="004B0DBF"/>
    <w:p w:rsidR="003E6F63" w:rsidRDefault="003E6F63" w:rsidP="004B0DBF"/>
    <w:p w:rsidR="003E6F63" w:rsidRDefault="003E6F63" w:rsidP="004B0DBF"/>
    <w:p w:rsidR="001F7450" w:rsidRDefault="001F7450" w:rsidP="004B0DBF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D75E47" w:rsidP="001F7450"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1706753</wp:posOffset>
                </wp:positionH>
                <wp:positionV relativeFrom="paragraph">
                  <wp:posOffset>31115</wp:posOffset>
                </wp:positionV>
                <wp:extent cx="560705" cy="2060448"/>
                <wp:effectExtent l="0" t="19050" r="48895" b="111760"/>
                <wp:wrapNone/>
                <wp:docPr id="264" name="Tengilína: Hné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705" cy="2060448"/>
                        </a:xfrm>
                        <a:prstGeom prst="bentConnector3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9F3BC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Tengilína: Hné 264" o:spid="_x0000_s1026" type="#_x0000_t34" style="position:absolute;margin-left:134.4pt;margin-top:2.45pt;width:44.15pt;height:162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" strokecolor="#4472c4 [3204]" strokeweight="3pt">
                <v:stroke endarrow="block"/>
              </v:shape>
            </w:pict>
          </mc:Fallback>
        </mc:AlternateContent>
      </w:r>
    </w:p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Pr="001F7450" w:rsidRDefault="001F7450" w:rsidP="001F7450"/>
    <w:p w:rsidR="001F7450" w:rsidRDefault="001F7450" w:rsidP="001F7450">
      <w:pPr>
        <w:tabs>
          <w:tab w:val="left" w:pos="5837"/>
        </w:tabs>
      </w:pPr>
      <w:r>
        <w:tab/>
      </w:r>
      <w:bookmarkStart w:id="0" w:name="_GoBack"/>
      <w:bookmarkEnd w:id="0"/>
    </w:p>
    <w:p w:rsidR="001F7450" w:rsidRDefault="00000C83">
      <w:r w:rsidRPr="00B217E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ED24535" wp14:editId="33B5A9E5">
                <wp:simplePos x="0" y="0"/>
                <wp:positionH relativeFrom="margin">
                  <wp:align>left</wp:align>
                </wp:positionH>
                <wp:positionV relativeFrom="paragraph">
                  <wp:posOffset>7363968</wp:posOffset>
                </wp:positionV>
                <wp:extent cx="2547620" cy="829056"/>
                <wp:effectExtent l="0" t="0" r="24130" b="28575"/>
                <wp:wrapNone/>
                <wp:docPr id="274" name="Rétthyrningur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8290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F3971" id="Rétthyrningur 274" o:spid="_x0000_s1026" style="position:absolute;margin-left:0;margin-top:579.85pt;width:200.6pt;height:65.3pt;z-index:2517452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482D6945" wp14:editId="112C5CA7">
                <wp:simplePos x="0" y="0"/>
                <wp:positionH relativeFrom="margin">
                  <wp:posOffset>24130</wp:posOffset>
                </wp:positionH>
                <wp:positionV relativeFrom="paragraph">
                  <wp:posOffset>7251065</wp:posOffset>
                </wp:positionV>
                <wp:extent cx="2547620" cy="975360"/>
                <wp:effectExtent l="0" t="0" r="0" b="0"/>
                <wp:wrapSquare wrapText="bothSides"/>
                <wp:docPr id="27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975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927CD7" w:rsidRDefault="00000C83" w:rsidP="00000C83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  <w:lang w:val="en-US"/>
                              </w:rPr>
                              <w:t>User Interaction Controller</w:t>
                            </w:r>
                          </w:p>
                          <w:p w:rsidR="00B217E1" w:rsidRPr="00927CD7" w:rsidRDefault="00B217E1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D6945" id="_x0000_s1048" type="#_x0000_t202" style="position:absolute;margin-left:1.9pt;margin-top:570.95pt;width:200.6pt;height:76.8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" filled="f" stroked="f">
                <v:textbox>
                  <w:txbxContent>
                    <w:p w:rsidR="00000C83" w:rsidRPr="00927CD7" w:rsidRDefault="00000C83" w:rsidP="00000C83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sz w:val="56"/>
                          <w:szCs w:val="56"/>
                          <w:lang w:val="en-US"/>
                        </w:rPr>
                        <w:t>User Interaction Controller</w:t>
                      </w:r>
                    </w:p>
                    <w:p w:rsidR="00B217E1" w:rsidRPr="00927CD7" w:rsidRDefault="00B217E1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3864864</wp:posOffset>
                </wp:positionH>
                <wp:positionV relativeFrom="paragraph">
                  <wp:posOffset>2621280</wp:posOffset>
                </wp:positionV>
                <wp:extent cx="24384" cy="804672"/>
                <wp:effectExtent l="76200" t="19050" r="52070" b="52705"/>
                <wp:wrapNone/>
                <wp:docPr id="286" name="Bein örvartenging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" cy="804672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A04B9D" id="Bein örvartenging 286" o:spid="_x0000_s1026" type="#_x0000_t32" style="position:absolute;margin-left:304.3pt;margin-top:206.4pt;width:1.9pt;height:63.3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" strokecolor="#4472c4 [3204]" strokeweight="3pt">
                <v:stroke endarrow="block" joinstyle="miter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46A9003B" wp14:editId="5C7AAF9F">
                <wp:simplePos x="0" y="0"/>
                <wp:positionH relativeFrom="margin">
                  <wp:posOffset>2150110</wp:posOffset>
                </wp:positionH>
                <wp:positionV relativeFrom="paragraph">
                  <wp:posOffset>6529705</wp:posOffset>
                </wp:positionV>
                <wp:extent cx="2547620" cy="363220"/>
                <wp:effectExtent l="615950" t="0" r="563880" b="0"/>
                <wp:wrapSquare wrapText="bothSides"/>
                <wp:docPr id="28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80155">
                          <a:off x="0" y="0"/>
                          <a:ext cx="2547620" cy="363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000C83" w:rsidRDefault="00000C83" w:rsidP="00B217E1">
                            <w:pPr>
                              <w:rPr>
                                <w:sz w:val="32"/>
                                <w:szCs w:val="40"/>
                                <w:lang w:val="en-US"/>
                              </w:rPr>
                            </w:pPr>
                            <w:r w:rsidRPr="00000C83">
                              <w:rPr>
                                <w:sz w:val="32"/>
                                <w:szCs w:val="40"/>
                                <w:lang w:val="en-US"/>
                              </w:rPr>
                              <w:t>Template Creation Requ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9003B" id="_x0000_s1049" type="#_x0000_t202" style="position:absolute;margin-left:169.3pt;margin-top:514.15pt;width:200.6pt;height:28.6pt;rotation:-3516929fd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" filled="f" stroked="f">
                <v:textbox>
                  <w:txbxContent>
                    <w:p w:rsidR="00000C83" w:rsidRPr="00000C83" w:rsidRDefault="00000C83" w:rsidP="00B217E1">
                      <w:pPr>
                        <w:rPr>
                          <w:sz w:val="32"/>
                          <w:szCs w:val="40"/>
                          <w:lang w:val="en-US"/>
                        </w:rPr>
                      </w:pPr>
                      <w:r w:rsidRPr="00000C83">
                        <w:rPr>
                          <w:sz w:val="32"/>
                          <w:szCs w:val="40"/>
                          <w:lang w:val="en-US"/>
                        </w:rPr>
                        <w:t>Template Creation Reques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2596896</wp:posOffset>
                </wp:positionH>
                <wp:positionV relativeFrom="paragraph">
                  <wp:posOffset>5754624</wp:posOffset>
                </wp:positionV>
                <wp:extent cx="1109472" cy="1584960"/>
                <wp:effectExtent l="38100" t="38100" r="52705" b="53340"/>
                <wp:wrapNone/>
                <wp:docPr id="284" name="Bein örvartenging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9472" cy="1584960"/>
                        </a:xfrm>
                        <a:prstGeom prst="straightConnector1">
                          <a:avLst/>
                        </a:prstGeom>
                        <a:ln w="38100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E077E5" id="Bein örvartenging 284" o:spid="_x0000_s1026" type="#_x0000_t32" style="position:absolute;margin-left:204.5pt;margin-top:453.1pt;width:87.35pt;height:124.8pt;flip: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" strokecolor="#4472c4 [3204]" strokeweight="3pt">
                <v:stroke startarrow="block" endarrow="block" joinstyle="miter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62F5D80" wp14:editId="2222CAF9">
                <wp:simplePos x="0" y="0"/>
                <wp:positionH relativeFrom="margin">
                  <wp:align>right</wp:align>
                </wp:positionH>
                <wp:positionV relativeFrom="paragraph">
                  <wp:posOffset>3547873</wp:posOffset>
                </wp:positionV>
                <wp:extent cx="2547620" cy="2048256"/>
                <wp:effectExtent l="0" t="0" r="24130" b="28575"/>
                <wp:wrapNone/>
                <wp:docPr id="282" name="Rétthyrningu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20482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DBBCC" id="Rétthyrningur 282" o:spid="_x0000_s1026" style="position:absolute;margin-left:149.4pt;margin-top:279.35pt;width:200.6pt;height:161.3pt;z-index:251756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="00D75E47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1D3FFC7A" wp14:editId="3AC5A911">
                <wp:simplePos x="0" y="0"/>
                <wp:positionH relativeFrom="margin">
                  <wp:posOffset>3388995</wp:posOffset>
                </wp:positionH>
                <wp:positionV relativeFrom="paragraph">
                  <wp:posOffset>3547745</wp:posOffset>
                </wp:positionV>
                <wp:extent cx="2547620" cy="1864995"/>
                <wp:effectExtent l="0" t="0" r="0" b="1905"/>
                <wp:wrapSquare wrapText="bothSides"/>
                <wp:docPr id="283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18649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5E47" w:rsidRPr="00D75E47" w:rsidRDefault="00D75E47" w:rsidP="00B217E1">
                            <w:p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Class that creates a Page and creates a render template with the Page passed to it and then returns the resulting render tem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FFC7A" id="_x0000_s1050" type="#_x0000_t202" style="position:absolute;margin-left:266.85pt;margin-top:279.35pt;width:200.6pt;height:146.8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" filled="f" stroked="f">
                <v:textbox>
                  <w:txbxContent>
                    <w:p w:rsidR="00D75E47" w:rsidRPr="00D75E47" w:rsidRDefault="00D75E47" w:rsidP="00B217E1">
                      <w:p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>Class that creates a Page and creates a render template with the Page passed to it and then returns the resulting render templ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5E47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41DE7845" wp14:editId="0EB8C9F5">
                <wp:simplePos x="0" y="0"/>
                <wp:positionH relativeFrom="column">
                  <wp:posOffset>4388485</wp:posOffset>
                </wp:positionH>
                <wp:positionV relativeFrom="paragraph">
                  <wp:posOffset>3230372</wp:posOffset>
                </wp:positionV>
                <wp:extent cx="548640" cy="316865"/>
                <wp:effectExtent l="0" t="0" r="22860" b="26035"/>
                <wp:wrapSquare wrapText="bothSides"/>
                <wp:docPr id="281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5E47" w:rsidRPr="00F053A9" w:rsidRDefault="00D75E47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E7845" id="_x0000_s1051" type="#_x0000_t202" style="position:absolute;margin-left:345.55pt;margin-top:254.35pt;width:43.2pt;height:24.95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">
                <v:textbox>
                  <w:txbxContent>
                    <w:p w:rsidR="00D75E47" w:rsidRPr="00F053A9" w:rsidRDefault="00D75E47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E47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44605DDA" wp14:editId="3FFD42A5">
                <wp:simplePos x="0" y="0"/>
                <wp:positionH relativeFrom="column">
                  <wp:posOffset>4376674</wp:posOffset>
                </wp:positionH>
                <wp:positionV relativeFrom="paragraph">
                  <wp:posOffset>1023747</wp:posOffset>
                </wp:positionV>
                <wp:extent cx="474980" cy="316865"/>
                <wp:effectExtent l="0" t="0" r="20320" b="26035"/>
                <wp:wrapSquare wrapText="bothSides"/>
                <wp:docPr id="278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98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5E47" w:rsidRPr="00F053A9" w:rsidRDefault="00D75E47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05DDA" id="_x0000_s1052" type="#_x0000_t202" style="position:absolute;margin-left:344.6pt;margin-top:80.6pt;width:37.4pt;height:24.9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">
                <v:textbox>
                  <w:txbxContent>
                    <w:p w:rsidR="00D75E47" w:rsidRPr="00F053A9" w:rsidRDefault="00D75E47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E47" w:rsidRPr="00B217E1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23B9790" wp14:editId="43322B08">
                <wp:simplePos x="0" y="0"/>
                <wp:positionH relativeFrom="margin">
                  <wp:align>right</wp:align>
                </wp:positionH>
                <wp:positionV relativeFrom="paragraph">
                  <wp:posOffset>1341121</wp:posOffset>
                </wp:positionV>
                <wp:extent cx="2547620" cy="1109472"/>
                <wp:effectExtent l="0" t="0" r="24130" b="14605"/>
                <wp:wrapNone/>
                <wp:docPr id="279" name="Rétthyrningur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11094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DD9D9" id="Rétthyrningur 279" o:spid="_x0000_s1026" style="position:absolute;margin-left:149.4pt;margin-top:105.6pt;width:200.6pt;height:87.35pt;z-index:251752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="00D75E47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64D89673" wp14:editId="6410A84B">
                <wp:simplePos x="0" y="0"/>
                <wp:positionH relativeFrom="margin">
                  <wp:posOffset>3388995</wp:posOffset>
                </wp:positionH>
                <wp:positionV relativeFrom="paragraph">
                  <wp:posOffset>1341120</wp:posOffset>
                </wp:positionV>
                <wp:extent cx="2547620" cy="962660"/>
                <wp:effectExtent l="0" t="0" r="0" b="0"/>
                <wp:wrapSquare wrapText="bothSides"/>
                <wp:docPr id="280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962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5E47" w:rsidRPr="00D75E47" w:rsidRDefault="00D75E47" w:rsidP="00B217E1">
                            <w:p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D75E47"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Class that </w:t>
                            </w: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is passed to the render template to retrieve relevant site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89673" id="_x0000_s1053" type="#_x0000_t202" style="position:absolute;margin-left:266.85pt;margin-top:105.6pt;width:200.6pt;height:75.8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" filled="f" stroked="f">
                <v:textbox>
                  <w:txbxContent>
                    <w:p w:rsidR="00D75E47" w:rsidRPr="00D75E47" w:rsidRDefault="00D75E47" w:rsidP="00B217E1">
                      <w:pPr>
                        <w:rPr>
                          <w:sz w:val="36"/>
                          <w:szCs w:val="36"/>
                          <w:lang w:val="en-US"/>
                        </w:rPr>
                      </w:pPr>
                      <w:r w:rsidRPr="00D75E47">
                        <w:rPr>
                          <w:sz w:val="36"/>
                          <w:szCs w:val="36"/>
                          <w:lang w:val="en-US"/>
                        </w:rPr>
                        <w:t xml:space="preserve">Class that </w:t>
                      </w:r>
                      <w:r>
                        <w:rPr>
                          <w:sz w:val="36"/>
                          <w:szCs w:val="36"/>
                          <w:lang w:val="en-US"/>
                        </w:rPr>
                        <w:t>is passed to the render template to retrieve relevant site inf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17E1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B3090FB" wp14:editId="1136E752">
                <wp:simplePos x="0" y="0"/>
                <wp:positionH relativeFrom="column">
                  <wp:posOffset>918845</wp:posOffset>
                </wp:positionH>
                <wp:positionV relativeFrom="paragraph">
                  <wp:posOffset>7083425</wp:posOffset>
                </wp:positionV>
                <wp:extent cx="779780" cy="316865"/>
                <wp:effectExtent l="0" t="0" r="20320" b="26035"/>
                <wp:wrapSquare wrapText="bothSides"/>
                <wp:docPr id="273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8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F053A9" w:rsidRDefault="00B217E1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090FB" id="_x0000_s1054" type="#_x0000_t202" style="position:absolute;margin-left:72.35pt;margin-top:557.75pt;width:61.4pt;height:24.9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">
                <v:textbox>
                  <w:txbxContent>
                    <w:p w:rsidR="00B217E1" w:rsidRPr="00F053A9" w:rsidRDefault="00B217E1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roll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17E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450850</wp:posOffset>
                </wp:positionH>
                <wp:positionV relativeFrom="paragraph">
                  <wp:posOffset>1316355</wp:posOffset>
                </wp:positionV>
                <wp:extent cx="24384" cy="5974080"/>
                <wp:effectExtent l="57150" t="38100" r="71120" b="45720"/>
                <wp:wrapNone/>
                <wp:docPr id="276" name="Bein örvartenging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84" cy="5974080"/>
                        </a:xfrm>
                        <a:prstGeom prst="straightConnector1">
                          <a:avLst/>
                        </a:prstGeom>
                        <a:ln w="38100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45B6F8" id="Bein örvartenging 276" o:spid="_x0000_s1026" type="#_x0000_t32" style="position:absolute;margin-left:35.5pt;margin-top:103.65pt;width:1.9pt;height:470.4pt;flip:y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" strokecolor="#4472c4 [3204]" strokeweight="3pt">
                <v:stroke startarrow="block" endarrow="block" joinstyle="miter"/>
              </v:shape>
            </w:pict>
          </mc:Fallback>
        </mc:AlternateContent>
      </w:r>
      <w:r w:rsidR="00B217E1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7B955D85" wp14:editId="2C31ABC2">
                <wp:simplePos x="0" y="0"/>
                <wp:positionH relativeFrom="margin">
                  <wp:align>left</wp:align>
                </wp:positionH>
                <wp:positionV relativeFrom="paragraph">
                  <wp:posOffset>3804920</wp:posOffset>
                </wp:positionV>
                <wp:extent cx="2547620" cy="609600"/>
                <wp:effectExtent l="0" t="0" r="2540" b="0"/>
                <wp:wrapSquare wrapText="bothSides"/>
                <wp:docPr id="277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54762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927CD7" w:rsidRDefault="00B217E1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  <w:lang w:val="en-US"/>
                              </w:rPr>
                              <w:t>Data Requ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55D85" id="_x0000_s1055" type="#_x0000_t202" style="position:absolute;margin-left:0;margin-top:299.6pt;width:200.6pt;height:48pt;rotation:-90;z-index:2517493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" filled="f" stroked="f">
                <v:textbox>
                  <w:txbxContent>
                    <w:p w:rsidR="00B217E1" w:rsidRPr="00927CD7" w:rsidRDefault="00B217E1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sz w:val="56"/>
                          <w:szCs w:val="56"/>
                          <w:lang w:val="en-US"/>
                        </w:rPr>
                        <w:t>Data Reques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17E1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43ABF272" wp14:editId="3680D8F4">
                <wp:simplePos x="0" y="0"/>
                <wp:positionH relativeFrom="column">
                  <wp:posOffset>1059180</wp:posOffset>
                </wp:positionH>
                <wp:positionV relativeFrom="paragraph">
                  <wp:posOffset>0</wp:posOffset>
                </wp:positionV>
                <wp:extent cx="638175" cy="276225"/>
                <wp:effectExtent l="0" t="0" r="28575" b="28575"/>
                <wp:wrapSquare wrapText="bothSides"/>
                <wp:docPr id="266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F053A9" w:rsidRDefault="00B217E1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BF272" id="_x0000_s1056" type="#_x0000_t202" style="position:absolute;margin-left:83.4pt;margin-top:0;width:50.25pt;height:21.7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">
                <v:textbox>
                  <w:txbxContent>
                    <w:p w:rsidR="00B217E1" w:rsidRPr="00F053A9" w:rsidRDefault="00B217E1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od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17E1"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7BC5C68D" wp14:editId="6D5F0EF9">
                <wp:simplePos x="0" y="0"/>
                <wp:positionH relativeFrom="margin">
                  <wp:posOffset>11430</wp:posOffset>
                </wp:positionH>
                <wp:positionV relativeFrom="paragraph">
                  <wp:posOffset>276225</wp:posOffset>
                </wp:positionV>
                <wp:extent cx="2547620" cy="609600"/>
                <wp:effectExtent l="0" t="0" r="0" b="0"/>
                <wp:wrapSquare wrapText="bothSides"/>
                <wp:docPr id="268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7E1" w:rsidRPr="00927CD7" w:rsidRDefault="00B217E1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927CD7">
                              <w:rPr>
                                <w:sz w:val="56"/>
                                <w:szCs w:val="56"/>
                                <w:lang w:val="en-US"/>
                              </w:rPr>
                              <w:t>Data Hand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5C68D" id="_x0000_s1057" type="#_x0000_t202" style="position:absolute;margin-left:.9pt;margin-top:21.75pt;width:200.6pt;height:48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" filled="f" stroked="f">
                <v:textbox>
                  <w:txbxContent>
                    <w:p w:rsidR="00B217E1" w:rsidRPr="00927CD7" w:rsidRDefault="00B217E1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 w:rsidRPr="00927CD7">
                        <w:rPr>
                          <w:sz w:val="56"/>
                          <w:szCs w:val="56"/>
                          <w:lang w:val="en-US"/>
                        </w:rPr>
                        <w:t>Data Handl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17E1" w:rsidRPr="00B217E1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4C97658" wp14:editId="1FCE0110">
                <wp:simplePos x="0" y="0"/>
                <wp:positionH relativeFrom="margin">
                  <wp:posOffset>-127</wp:posOffset>
                </wp:positionH>
                <wp:positionV relativeFrom="paragraph">
                  <wp:posOffset>279400</wp:posOffset>
                </wp:positionV>
                <wp:extent cx="2547620" cy="840740"/>
                <wp:effectExtent l="0" t="0" r="24130" b="16510"/>
                <wp:wrapNone/>
                <wp:docPr id="267" name="Rétthyrningur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840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AEBE4" id="Rétthyrningur 267" o:spid="_x0000_s1026" style="position:absolute;margin-left:0;margin-top:22pt;width:200.6pt;height:66.2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" fillcolor="#4472c4 [3204]" strokecolor="#1f3763 [1604]" strokeweight="1pt">
                <w10:wrap anchorx="margin"/>
              </v:rect>
            </w:pict>
          </mc:Fallback>
        </mc:AlternateContent>
      </w:r>
      <w:r w:rsidR="001F7450">
        <w:br w:type="page"/>
      </w:r>
    </w:p>
    <w:p w:rsidR="003E6F63" w:rsidRPr="001F7450" w:rsidRDefault="00000C83" w:rsidP="001F7450">
      <w:pPr>
        <w:tabs>
          <w:tab w:val="left" w:pos="5837"/>
        </w:tabs>
      </w:pPr>
      <w:r w:rsidRPr="00B217E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588DE39C" wp14:editId="5661C79D">
                <wp:simplePos x="0" y="0"/>
                <wp:positionH relativeFrom="margin">
                  <wp:posOffset>3157220</wp:posOffset>
                </wp:positionH>
                <wp:positionV relativeFrom="paragraph">
                  <wp:posOffset>2218690</wp:posOffset>
                </wp:positionV>
                <wp:extent cx="3535680" cy="974725"/>
                <wp:effectExtent l="0" t="0" r="26670" b="15875"/>
                <wp:wrapSquare wrapText="bothSides"/>
                <wp:docPr id="300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5680" cy="974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Default="00000C83" w:rsidP="00B217E1">
                            <w:pPr>
                              <w:rPr>
                                <w:b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32"/>
                                <w:lang w:val="en-US"/>
                              </w:rPr>
                              <w:t>generateRoute(</w:t>
                            </w:r>
                            <w:r w:rsidR="0086335F">
                              <w:rPr>
                                <w:b/>
                                <w:sz w:val="32"/>
                                <w:lang w:val="en-US"/>
                              </w:rPr>
                              <w:t>path</w:t>
                            </w:r>
                            <w:r w:rsidR="00987E62">
                              <w:rPr>
                                <w:b/>
                                <w:sz w:val="32"/>
                                <w:lang w:val="en-US"/>
                              </w:rPr>
                              <w:t>, method=</w:t>
                            </w:r>
                            <w:r w:rsidR="00987E62">
                              <w:rPr>
                                <w:b/>
                                <w:sz w:val="32"/>
                                <w:lang w:val="en-US"/>
                              </w:rPr>
                              <w:t>”</w:t>
                            </w:r>
                            <w:r w:rsidR="00987E62">
                              <w:rPr>
                                <w:b/>
                                <w:sz w:val="32"/>
                                <w:lang w:val="en-US"/>
                              </w:rPr>
                              <w:t>GET</w:t>
                            </w:r>
                            <w:r w:rsidR="00987E62">
                              <w:rPr>
                                <w:b/>
                                <w:sz w:val="32"/>
                                <w:lang w:val="en-US"/>
                              </w:rPr>
                              <w:t>”</w:t>
                            </w:r>
                            <w:r>
                              <w:rPr>
                                <w:b/>
                                <w:sz w:val="32"/>
                                <w:lang w:val="en-US"/>
                              </w:rPr>
                              <w:t>)</w:t>
                            </w:r>
                          </w:p>
                          <w:p w:rsidR="00987E62" w:rsidRPr="00987E62" w:rsidRDefault="00987E62" w:rsidP="00B217E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Creates a route with a given name and method (default GE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DE39C" id="_x0000_s1058" type="#_x0000_t202" style="position:absolute;margin-left:248.6pt;margin-top:174.7pt;width:278.4pt;height:76.7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">
                <v:textbox>
                  <w:txbxContent>
                    <w:p w:rsidR="00000C83" w:rsidRDefault="00000C83" w:rsidP="00B217E1">
                      <w:pPr>
                        <w:rPr>
                          <w:b/>
                          <w:sz w:val="32"/>
                          <w:lang w:val="en-US"/>
                        </w:rPr>
                      </w:pPr>
                      <w:r>
                        <w:rPr>
                          <w:b/>
                          <w:sz w:val="32"/>
                          <w:lang w:val="en-US"/>
                        </w:rPr>
                        <w:t>generateRoute(</w:t>
                      </w:r>
                      <w:r w:rsidR="0086335F">
                        <w:rPr>
                          <w:b/>
                          <w:sz w:val="32"/>
                          <w:lang w:val="en-US"/>
                        </w:rPr>
                        <w:t>path</w:t>
                      </w:r>
                      <w:r w:rsidR="00987E62">
                        <w:rPr>
                          <w:b/>
                          <w:sz w:val="32"/>
                          <w:lang w:val="en-US"/>
                        </w:rPr>
                        <w:t>, method=</w:t>
                      </w:r>
                      <w:r w:rsidR="00987E62">
                        <w:rPr>
                          <w:b/>
                          <w:sz w:val="32"/>
                          <w:lang w:val="en-US"/>
                        </w:rPr>
                        <w:t>”</w:t>
                      </w:r>
                      <w:r w:rsidR="00987E62">
                        <w:rPr>
                          <w:b/>
                          <w:sz w:val="32"/>
                          <w:lang w:val="en-US"/>
                        </w:rPr>
                        <w:t>GET</w:t>
                      </w:r>
                      <w:r w:rsidR="00987E62">
                        <w:rPr>
                          <w:b/>
                          <w:sz w:val="32"/>
                          <w:lang w:val="en-US"/>
                        </w:rPr>
                        <w:t>”</w:t>
                      </w:r>
                      <w:r>
                        <w:rPr>
                          <w:b/>
                          <w:sz w:val="32"/>
                          <w:lang w:val="en-US"/>
                        </w:rPr>
                        <w:t>)</w:t>
                      </w:r>
                    </w:p>
                    <w:p w:rsidR="00987E62" w:rsidRPr="00987E62" w:rsidRDefault="00987E62" w:rsidP="00B217E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Creates a route with a given name and method (default GET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>
                <wp:simplePos x="0" y="0"/>
                <wp:positionH relativeFrom="column">
                  <wp:posOffset>2438400</wp:posOffset>
                </wp:positionH>
                <wp:positionV relativeFrom="paragraph">
                  <wp:posOffset>2389632</wp:posOffset>
                </wp:positionV>
                <wp:extent cx="609600" cy="743712"/>
                <wp:effectExtent l="0" t="0" r="57150" b="94615"/>
                <wp:wrapNone/>
                <wp:docPr id="299" name="Tengilína: Hné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743712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EFF6D2" id="Tengilína: Hné 299" o:spid="_x0000_s1026" type="#_x0000_t34" style="position:absolute;margin-left:192pt;margin-top:188.15pt;width:48pt;height:58.5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" strokecolor="#4472c4 [3204]" strokeweight=".5pt">
                <v:stroke endarrow="block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7EC8426D" wp14:editId="63A93B58">
                <wp:simplePos x="0" y="0"/>
                <wp:positionH relativeFrom="margin">
                  <wp:posOffset>-74295</wp:posOffset>
                </wp:positionH>
                <wp:positionV relativeFrom="paragraph">
                  <wp:posOffset>4497705</wp:posOffset>
                </wp:positionV>
                <wp:extent cx="2816225" cy="523875"/>
                <wp:effectExtent l="346075" t="0" r="406400" b="0"/>
                <wp:wrapSquare wrapText="bothSides"/>
                <wp:docPr id="298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4271269">
                          <a:off x="0" y="0"/>
                          <a:ext cx="2816225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927CD7" w:rsidRDefault="00000C83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  <w:lang w:val="en-US"/>
                              </w:rPr>
                              <w:t>Website Requ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8426D" id="_x0000_s1059" type="#_x0000_t202" style="position:absolute;margin-left:-5.85pt;margin-top:354.15pt;width:221.75pt;height:41.25pt;rotation:4665365fd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" filled="f" stroked="f">
                <v:textbox>
                  <w:txbxContent>
                    <w:p w:rsidR="00000C83" w:rsidRPr="00927CD7" w:rsidRDefault="00000C83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sz w:val="56"/>
                          <w:szCs w:val="56"/>
                          <w:lang w:val="en-US"/>
                        </w:rPr>
                        <w:t>Website Reques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2694432</wp:posOffset>
                </wp:positionV>
                <wp:extent cx="1511808" cy="4572000"/>
                <wp:effectExtent l="57150" t="38100" r="50800" b="57150"/>
                <wp:wrapNone/>
                <wp:docPr id="296" name="Bein örvartenging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1808" cy="4572000"/>
                        </a:xfrm>
                        <a:prstGeom prst="straightConnector1">
                          <a:avLst/>
                        </a:prstGeom>
                        <a:ln w="57150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E50F51" id="Bein örvartenging 296" o:spid="_x0000_s1026" type="#_x0000_t32" style="position:absolute;margin-left:24pt;margin-top:212.15pt;width:119.05pt;height:5in;flip:x 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" strokecolor="#4472c4 [3204]" strokeweight="4.5pt">
                <v:stroke startarrow="block" endarrow="block" joinstyle="miter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02F0980" wp14:editId="578C63D1">
                <wp:simplePos x="0" y="0"/>
                <wp:positionH relativeFrom="margin">
                  <wp:align>left</wp:align>
                </wp:positionH>
                <wp:positionV relativeFrom="paragraph">
                  <wp:posOffset>1243584</wp:posOffset>
                </wp:positionV>
                <wp:extent cx="2547620" cy="1194816"/>
                <wp:effectExtent l="0" t="0" r="24130" b="24765"/>
                <wp:wrapNone/>
                <wp:docPr id="294" name="Rétthyrningu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119481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D1F1E" id="Rétthyrningur 294" o:spid="_x0000_s1026" style="position:absolute;margin-left:0;margin-top:97.9pt;width:200.6pt;height:94.1pt;z-index:2517688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49867840" wp14:editId="46C01D05">
                <wp:simplePos x="0" y="0"/>
                <wp:positionH relativeFrom="margin">
                  <wp:posOffset>12065</wp:posOffset>
                </wp:positionH>
                <wp:positionV relativeFrom="paragraph">
                  <wp:posOffset>1243330</wp:posOffset>
                </wp:positionV>
                <wp:extent cx="2547620" cy="999490"/>
                <wp:effectExtent l="0" t="0" r="0" b="0"/>
                <wp:wrapSquare wrapText="bothSides"/>
                <wp:docPr id="295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999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927CD7" w:rsidRDefault="00000C83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  <w:lang w:val="en-US"/>
                              </w:rPr>
                              <w:t>User Interaction 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67840" id="_x0000_s1060" type="#_x0000_t202" style="position:absolute;margin-left:.95pt;margin-top:97.9pt;width:200.6pt;height:78.7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" filled="f" stroked="f">
                <v:textbox>
                  <w:txbxContent>
                    <w:p w:rsidR="00000C83" w:rsidRPr="00927CD7" w:rsidRDefault="00000C83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sz w:val="56"/>
                          <w:szCs w:val="56"/>
                          <w:lang w:val="en-US"/>
                        </w:rPr>
                        <w:t>User Interaction Controll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326AA8C1" wp14:editId="40D8D4C5">
                <wp:simplePos x="0" y="0"/>
                <wp:positionH relativeFrom="column">
                  <wp:posOffset>918464</wp:posOffset>
                </wp:positionH>
                <wp:positionV relativeFrom="paragraph">
                  <wp:posOffset>962152</wp:posOffset>
                </wp:positionV>
                <wp:extent cx="779780" cy="316865"/>
                <wp:effectExtent l="0" t="0" r="20320" b="26035"/>
                <wp:wrapSquare wrapText="bothSides"/>
                <wp:docPr id="293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8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F053A9" w:rsidRDefault="00000C83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AA8C1" id="_x0000_s1061" type="#_x0000_t202" style="position:absolute;margin-left:72.3pt;margin-top:75.75pt;width:61.4pt;height:24.9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">
                <v:textbox>
                  <w:txbxContent>
                    <w:p w:rsidR="00000C83" w:rsidRPr="00F053A9" w:rsidRDefault="00000C83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roll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6579C0C0" wp14:editId="0AE45FD1">
                <wp:simplePos x="0" y="0"/>
                <wp:positionH relativeFrom="margin">
                  <wp:posOffset>1668780</wp:posOffset>
                </wp:positionH>
                <wp:positionV relativeFrom="paragraph">
                  <wp:posOffset>7358380</wp:posOffset>
                </wp:positionV>
                <wp:extent cx="2547620" cy="609600"/>
                <wp:effectExtent l="0" t="0" r="0" b="0"/>
                <wp:wrapSquare wrapText="bothSides"/>
                <wp:docPr id="292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762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927CD7" w:rsidRDefault="00000C83" w:rsidP="00B217E1">
                            <w:pPr>
                              <w:rPr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  <w:lang w:val="en-US"/>
                              </w:rPr>
                              <w:t>Website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9C0C0" id="_x0000_s1062" type="#_x0000_t202" style="position:absolute;margin-left:131.4pt;margin-top:579.4pt;width:200.6pt;height:48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" filled="f" stroked="f">
                <v:textbox>
                  <w:txbxContent>
                    <w:p w:rsidR="00000C83" w:rsidRPr="00927CD7" w:rsidRDefault="00000C83" w:rsidP="00B217E1">
                      <w:pPr>
                        <w:rPr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sz w:val="56"/>
                          <w:szCs w:val="56"/>
                          <w:lang w:val="en-US"/>
                        </w:rPr>
                        <w:t>Website 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1884058" wp14:editId="231953DA">
                <wp:simplePos x="0" y="0"/>
                <wp:positionH relativeFrom="margin">
                  <wp:posOffset>1656715</wp:posOffset>
                </wp:positionH>
                <wp:positionV relativeFrom="paragraph">
                  <wp:posOffset>7361555</wp:posOffset>
                </wp:positionV>
                <wp:extent cx="2547620" cy="840740"/>
                <wp:effectExtent l="0" t="0" r="24130" b="16510"/>
                <wp:wrapNone/>
                <wp:docPr id="291" name="Rétthyrningu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840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F0686" id="Rétthyrningur 291" o:spid="_x0000_s1026" style="position:absolute;margin-left:130.45pt;margin-top:579.65pt;width:200.6pt;height:66.2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" fillcolor="#4472c4 [3204]" strokecolor="#1f3763 [1604]" strokeweight="1pt">
                <w10:wrap anchorx="margin"/>
              </v:rect>
            </w:pict>
          </mc:Fallback>
        </mc:AlternateContent>
      </w:r>
      <w:r w:rsidRPr="00B217E1">
        <w:rPr>
          <w:noProof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0947A0EC" wp14:editId="1BF52633">
                <wp:simplePos x="0" y="0"/>
                <wp:positionH relativeFrom="column">
                  <wp:posOffset>2570607</wp:posOffset>
                </wp:positionH>
                <wp:positionV relativeFrom="paragraph">
                  <wp:posOffset>7076821</wp:posOffset>
                </wp:positionV>
                <wp:extent cx="779780" cy="316865"/>
                <wp:effectExtent l="0" t="0" r="20320" b="26035"/>
                <wp:wrapSquare wrapText="bothSides"/>
                <wp:docPr id="290" name="Textaramm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8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C83" w:rsidRPr="00F053A9" w:rsidRDefault="00000C83" w:rsidP="00B217E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7A0EC" id="_x0000_s1063" type="#_x0000_t202" style="position:absolute;margin-left:202.4pt;margin-top:557.25pt;width:61.4pt;height:24.9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">
                <v:textbox>
                  <w:txbxContent>
                    <w:p w:rsidR="00000C83" w:rsidRPr="00F053A9" w:rsidRDefault="00000C83" w:rsidP="00B217E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6F63" w:rsidRPr="001F7450" w:rsidSect="00645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40F0" w:rsidRDefault="003640F0" w:rsidP="004B0DBF">
      <w:pPr>
        <w:spacing w:after="0" w:line="240" w:lineRule="auto"/>
      </w:pPr>
      <w:r>
        <w:separator/>
      </w:r>
    </w:p>
  </w:endnote>
  <w:endnote w:type="continuationSeparator" w:id="0">
    <w:p w:rsidR="003640F0" w:rsidRDefault="003640F0" w:rsidP="004B0D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40F0" w:rsidRDefault="003640F0" w:rsidP="004B0DBF">
      <w:pPr>
        <w:spacing w:after="0" w:line="240" w:lineRule="auto"/>
      </w:pPr>
      <w:r>
        <w:separator/>
      </w:r>
    </w:p>
  </w:footnote>
  <w:footnote w:type="continuationSeparator" w:id="0">
    <w:p w:rsidR="003640F0" w:rsidRDefault="003640F0" w:rsidP="004B0D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MzNzeyMDIxMzJU0lEKTi0uzszPAykwqgUAqLF4viwAAAA="/>
  </w:docVars>
  <w:rsids>
    <w:rsidRoot w:val="00F053A9"/>
    <w:rsid w:val="00000C83"/>
    <w:rsid w:val="00122D63"/>
    <w:rsid w:val="001F7450"/>
    <w:rsid w:val="00206D0C"/>
    <w:rsid w:val="0021591E"/>
    <w:rsid w:val="002C1B10"/>
    <w:rsid w:val="002E7506"/>
    <w:rsid w:val="00323CF0"/>
    <w:rsid w:val="003640F0"/>
    <w:rsid w:val="003949AE"/>
    <w:rsid w:val="003A1C05"/>
    <w:rsid w:val="003E6F63"/>
    <w:rsid w:val="004B0DBF"/>
    <w:rsid w:val="00523838"/>
    <w:rsid w:val="00545B98"/>
    <w:rsid w:val="005F7B6C"/>
    <w:rsid w:val="0061018D"/>
    <w:rsid w:val="00626C4C"/>
    <w:rsid w:val="00645B6B"/>
    <w:rsid w:val="00725966"/>
    <w:rsid w:val="0086335F"/>
    <w:rsid w:val="008D2420"/>
    <w:rsid w:val="009167AA"/>
    <w:rsid w:val="00927CD7"/>
    <w:rsid w:val="009451F3"/>
    <w:rsid w:val="00983043"/>
    <w:rsid w:val="00987E62"/>
    <w:rsid w:val="00A17160"/>
    <w:rsid w:val="00B217E1"/>
    <w:rsid w:val="00B34039"/>
    <w:rsid w:val="00C81DF5"/>
    <w:rsid w:val="00D75E47"/>
    <w:rsid w:val="00DB34F1"/>
    <w:rsid w:val="00E17939"/>
    <w:rsid w:val="00EA7DF8"/>
    <w:rsid w:val="00F053A9"/>
    <w:rsid w:val="00F2407D"/>
    <w:rsid w:val="00F6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is-I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37728"/>
  <w15:chartTrackingRefBased/>
  <w15:docId w15:val="{225AF547-9D62-4BD2-9CB4-4D19FDA11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Venjulegur">
    <w:name w:val="Normal"/>
    <w:qFormat/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paragraph" w:styleId="Suhaus">
    <w:name w:val="header"/>
    <w:basedOn w:val="Venjulegur"/>
    <w:link w:val="SuhausStaf"/>
    <w:uiPriority w:val="99"/>
    <w:unhideWhenUsed/>
    <w:rsid w:val="004B0D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hausStaf">
    <w:name w:val="Síðuhaus Staf"/>
    <w:basedOn w:val="Sjlfgefinleturgermlsgreinar"/>
    <w:link w:val="Suhaus"/>
    <w:uiPriority w:val="99"/>
    <w:rsid w:val="004B0DBF"/>
  </w:style>
  <w:style w:type="paragraph" w:styleId="Suftur">
    <w:name w:val="footer"/>
    <w:basedOn w:val="Venjulegur"/>
    <w:link w:val="SufturStaf"/>
    <w:uiPriority w:val="99"/>
    <w:unhideWhenUsed/>
    <w:rsid w:val="004B0D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fturStaf">
    <w:name w:val="Síðufótur Staf"/>
    <w:basedOn w:val="Sjlfgefinleturgermlsgreinar"/>
    <w:link w:val="Suftur"/>
    <w:uiPriority w:val="99"/>
    <w:rsid w:val="004B0D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</TotalTime>
  <Pages>4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il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Benni</dc:creator>
  <cp:keywords/>
  <dc:description/>
  <cp:lastModifiedBy>AdminBenni</cp:lastModifiedBy>
  <cp:revision>16</cp:revision>
  <dcterms:created xsi:type="dcterms:W3CDTF">2018-02-06T21:37:00Z</dcterms:created>
  <dcterms:modified xsi:type="dcterms:W3CDTF">2018-02-07T22:41:00Z</dcterms:modified>
</cp:coreProperties>
</file>